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9D232" w14:textId="77777777" w:rsidR="005303D3" w:rsidRDefault="005303D3" w:rsidP="005303D3">
      <w:pPr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303D3" w14:paraId="79924145" w14:textId="77777777" w:rsidTr="003E57D9">
        <w:trPr>
          <w:trHeight w:val="378"/>
        </w:trPr>
        <w:tc>
          <w:tcPr>
            <w:tcW w:w="5764" w:type="dxa"/>
            <w:vMerge w:val="restart"/>
          </w:tcPr>
          <w:p w14:paraId="5961ADEA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A2F4067" wp14:editId="11C67D92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1359DD7A" w14:textId="77777777" w:rsidR="005303D3" w:rsidRPr="00C5345E" w:rsidRDefault="00C5345E" w:rsidP="00C5345E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303D3" w14:paraId="24EC1A01" w14:textId="77777777" w:rsidTr="003E57D9">
        <w:trPr>
          <w:trHeight w:val="342"/>
        </w:trPr>
        <w:tc>
          <w:tcPr>
            <w:tcW w:w="5764" w:type="dxa"/>
            <w:vMerge/>
          </w:tcPr>
          <w:p w14:paraId="7ADEFDD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7BDBC42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303D3" w14:paraId="221B607B" w14:textId="77777777" w:rsidTr="003E57D9">
        <w:trPr>
          <w:trHeight w:val="342"/>
        </w:trPr>
        <w:tc>
          <w:tcPr>
            <w:tcW w:w="5764" w:type="dxa"/>
            <w:vMerge/>
          </w:tcPr>
          <w:p w14:paraId="10AE4CA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9BFE75C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303D3" w14:paraId="0DF0EF06" w14:textId="77777777" w:rsidTr="003E57D9">
        <w:trPr>
          <w:trHeight w:val="387"/>
        </w:trPr>
        <w:tc>
          <w:tcPr>
            <w:tcW w:w="5764" w:type="dxa"/>
            <w:vMerge/>
          </w:tcPr>
          <w:p w14:paraId="0F512108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366CFB49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6F0E61F0" w14:textId="77777777" w:rsidR="00B33460" w:rsidRDefault="002E360B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06CC0E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15D02D33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E62BE7D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5D32ADC1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326279DE" w14:textId="77777777" w:rsidTr="004A6544">
        <w:trPr>
          <w:trHeight w:val="404"/>
        </w:trPr>
        <w:tc>
          <w:tcPr>
            <w:tcW w:w="4050" w:type="dxa"/>
          </w:tcPr>
          <w:p w14:paraId="7C40B820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59E49CDC" w14:textId="77777777"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, JAVA</w:t>
            </w:r>
            <w:r w:rsidR="00C81B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(J2SE</w:t>
            </w:r>
            <w:r w:rsidR="00330527">
              <w:rPr>
                <w:rFonts w:ascii="Times New Roman" w:hAnsi="Times New Roman" w:cs="Times New Roman"/>
                <w:sz w:val="24"/>
                <w:szCs w:val="24"/>
              </w:rPr>
              <w:t xml:space="preserve"> &amp; J2EE)</w:t>
            </w:r>
          </w:p>
        </w:tc>
      </w:tr>
      <w:tr w:rsidR="00BC299B" w14:paraId="6492BDDD" w14:textId="77777777" w:rsidTr="004A6544">
        <w:trPr>
          <w:trHeight w:val="368"/>
        </w:trPr>
        <w:tc>
          <w:tcPr>
            <w:tcW w:w="4050" w:type="dxa"/>
          </w:tcPr>
          <w:p w14:paraId="06E9FA3E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5931BFAA" w14:textId="77777777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57B7B868" w14:textId="77777777" w:rsidTr="004A6544">
        <w:trPr>
          <w:trHeight w:val="341"/>
        </w:trPr>
        <w:tc>
          <w:tcPr>
            <w:tcW w:w="4050" w:type="dxa"/>
          </w:tcPr>
          <w:p w14:paraId="6C8AB0B5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1FA9FF66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25759C94" w14:textId="77777777" w:rsidTr="004A6544">
        <w:trPr>
          <w:trHeight w:val="341"/>
        </w:trPr>
        <w:tc>
          <w:tcPr>
            <w:tcW w:w="4050" w:type="dxa"/>
          </w:tcPr>
          <w:p w14:paraId="3E2A4B24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77918A5A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EF14FCE" w14:textId="77777777" w:rsidTr="004A6544">
        <w:trPr>
          <w:trHeight w:val="350"/>
        </w:trPr>
        <w:tc>
          <w:tcPr>
            <w:tcW w:w="4050" w:type="dxa"/>
          </w:tcPr>
          <w:p w14:paraId="2C04933D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46914AD9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1A8F7E09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0DE2DDD7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36527EB" w14:textId="77777777"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5E1B1B" w14:paraId="2DA9B83F" w14:textId="77777777" w:rsidTr="005E1B1B">
        <w:tc>
          <w:tcPr>
            <w:tcW w:w="2358" w:type="dxa"/>
          </w:tcPr>
          <w:p w14:paraId="6AB93FA8" w14:textId="77777777"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14:paraId="5FCBEF57" w14:textId="2DD1AC30"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  <w:r w:rsidR="00F97E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Honours)</w:t>
            </w:r>
          </w:p>
        </w:tc>
      </w:tr>
    </w:tbl>
    <w:p w14:paraId="630E01FB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14:paraId="2B6EE3C2" w14:textId="77777777"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974"/>
      </w:tblGrid>
      <w:tr w:rsidR="003B7A3B" w14:paraId="0287DA4D" w14:textId="77777777" w:rsidTr="005E1B1B">
        <w:tc>
          <w:tcPr>
            <w:tcW w:w="2268" w:type="dxa"/>
          </w:tcPr>
          <w:p w14:paraId="582460B1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14:paraId="069E50A1" w14:textId="77777777"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14:paraId="5C0E5445" w14:textId="77777777" w:rsidTr="005E1B1B">
        <w:tc>
          <w:tcPr>
            <w:tcW w:w="2268" w:type="dxa"/>
          </w:tcPr>
          <w:p w14:paraId="30CE7D16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14:paraId="7CA188E9" w14:textId="77777777"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14:paraId="2CC3BE33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BB7E07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BB7E07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6C6469EA" w14:textId="77777777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63402978" w14:textId="77777777"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3454ED" w14:paraId="0BCD9656" w14:textId="77777777" w:rsidTr="00E40E10">
        <w:trPr>
          <w:trHeight w:val="404"/>
        </w:trPr>
        <w:tc>
          <w:tcPr>
            <w:tcW w:w="2776" w:type="dxa"/>
          </w:tcPr>
          <w:p w14:paraId="2F83DD5A" w14:textId="77777777"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70CF89BA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4E3A213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14:paraId="0DF0570D" w14:textId="77777777" w:rsidTr="00E40E10">
        <w:trPr>
          <w:trHeight w:val="368"/>
        </w:trPr>
        <w:tc>
          <w:tcPr>
            <w:tcW w:w="2776" w:type="dxa"/>
          </w:tcPr>
          <w:p w14:paraId="690D1624" w14:textId="77777777"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3617460F" w14:textId="77777777"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35E78544" w14:textId="77777777"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3454ED" w14:paraId="67917E09" w14:textId="77777777" w:rsidTr="00E40E10">
        <w:trPr>
          <w:trHeight w:val="341"/>
        </w:trPr>
        <w:tc>
          <w:tcPr>
            <w:tcW w:w="2776" w:type="dxa"/>
          </w:tcPr>
          <w:p w14:paraId="58483CED" w14:textId="77777777"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66563A92" w14:textId="77777777"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511D127" w14:textId="77777777"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14:paraId="558AA305" w14:textId="77777777" w:rsidTr="00E40E10">
        <w:trPr>
          <w:trHeight w:val="89"/>
        </w:trPr>
        <w:tc>
          <w:tcPr>
            <w:tcW w:w="2776" w:type="dxa"/>
          </w:tcPr>
          <w:p w14:paraId="539D1A4D" w14:textId="77777777"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4D06DF8D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BBB0D6D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71FEC2F8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14:paraId="240957E1" w14:textId="77777777" w:rsidTr="00E40E10">
        <w:trPr>
          <w:trHeight w:val="404"/>
        </w:trPr>
        <w:tc>
          <w:tcPr>
            <w:tcW w:w="2776" w:type="dxa"/>
          </w:tcPr>
          <w:p w14:paraId="429CEBA1" w14:textId="77777777"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19086026" w14:textId="77777777"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15D516B" w14:textId="77777777"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14:paraId="7F3C4F93" w14:textId="77777777" w:rsidTr="00E40E10">
        <w:trPr>
          <w:trHeight w:val="368"/>
        </w:trPr>
        <w:tc>
          <w:tcPr>
            <w:tcW w:w="2776" w:type="dxa"/>
          </w:tcPr>
          <w:p w14:paraId="157D1CB2" w14:textId="77777777"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7BC296DA" w14:textId="77777777"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3222041" w14:textId="77777777"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has three views </w:t>
            </w:r>
            <w:r w:rsidR="00D80CEB">
              <w:rPr>
                <w:rFonts w:ascii="Times New Roman" w:hAnsi="Times New Roman" w:cs="Times New Roman"/>
                <w:sz w:val="24"/>
                <w:szCs w:val="24"/>
              </w:rPr>
              <w:t>i.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</w:t>
            </w:r>
            <w:r w:rsidR="004F55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and get their work done</w:t>
            </w:r>
          </w:p>
        </w:tc>
      </w:tr>
      <w:tr w:rsidR="00125C1E" w14:paraId="0B2EDF51" w14:textId="77777777" w:rsidTr="00E40E10">
        <w:trPr>
          <w:trHeight w:val="341"/>
        </w:trPr>
        <w:tc>
          <w:tcPr>
            <w:tcW w:w="2776" w:type="dxa"/>
          </w:tcPr>
          <w:p w14:paraId="47C5C53F" w14:textId="77777777"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092CCBB2" w14:textId="77777777"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68F1BEC" w14:textId="77777777"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30158F" w14:paraId="5A520C1E" w14:textId="77777777" w:rsidTr="00E40E10">
        <w:trPr>
          <w:trHeight w:val="341"/>
        </w:trPr>
        <w:tc>
          <w:tcPr>
            <w:tcW w:w="2776" w:type="dxa"/>
          </w:tcPr>
          <w:p w14:paraId="2039CAD8" w14:textId="77777777"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chnology Used</w:t>
            </w:r>
          </w:p>
        </w:tc>
        <w:tc>
          <w:tcPr>
            <w:tcW w:w="283" w:type="dxa"/>
          </w:tcPr>
          <w:p w14:paraId="64277E95" w14:textId="77777777"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5A300A38" w14:textId="43EE5763"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J</w:t>
            </w:r>
            <w:r w:rsidR="00171FF5">
              <w:rPr>
                <w:rFonts w:ascii="Times New Roman" w:hAnsi="Times New Roman" w:cs="Times New Roman"/>
                <w:sz w:val="24"/>
                <w:szCs w:val="24"/>
              </w:rPr>
              <w:t>DB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J</w:t>
            </w:r>
            <w:r w:rsidR="00171FF5">
              <w:rPr>
                <w:rFonts w:ascii="Times New Roman" w:hAnsi="Times New Roman" w:cs="Times New Roman"/>
                <w:sz w:val="24"/>
                <w:szCs w:val="24"/>
              </w:rPr>
              <w:t>S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Servlet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), Aja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14:paraId="0004FC5C" w14:textId="77777777"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14:paraId="4C88CF1C" w14:textId="77777777" w:rsidTr="00E40E10">
        <w:trPr>
          <w:trHeight w:val="89"/>
        </w:trPr>
        <w:tc>
          <w:tcPr>
            <w:tcW w:w="2776" w:type="dxa"/>
          </w:tcPr>
          <w:p w14:paraId="18A7CBAB" w14:textId="77777777"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783D2E9E" w14:textId="77777777"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5E3258E2" w14:textId="77777777"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377E4C6D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BB7E07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BB7E07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6EB3E2F4" w14:textId="77777777" w:rsidTr="004A6544">
        <w:trPr>
          <w:trHeight w:val="404"/>
        </w:trPr>
        <w:tc>
          <w:tcPr>
            <w:tcW w:w="4050" w:type="dxa"/>
          </w:tcPr>
          <w:p w14:paraId="0346B09E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49F247A8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18DED77E" w14:textId="77777777" w:rsidTr="004A6544">
        <w:trPr>
          <w:trHeight w:val="368"/>
        </w:trPr>
        <w:tc>
          <w:tcPr>
            <w:tcW w:w="4050" w:type="dxa"/>
          </w:tcPr>
          <w:p w14:paraId="0616A334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2D7FBF6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4A80EDE3" w14:textId="77777777" w:rsidTr="004A6544">
        <w:trPr>
          <w:trHeight w:val="341"/>
        </w:trPr>
        <w:tc>
          <w:tcPr>
            <w:tcW w:w="4050" w:type="dxa"/>
          </w:tcPr>
          <w:p w14:paraId="37FDC707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1DC9319C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059693D1" w14:textId="77777777" w:rsidTr="004A6544">
        <w:trPr>
          <w:trHeight w:val="341"/>
        </w:trPr>
        <w:tc>
          <w:tcPr>
            <w:tcW w:w="4050" w:type="dxa"/>
          </w:tcPr>
          <w:p w14:paraId="4F32EA7E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6F5AB31F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7CB16D99" w14:textId="77777777" w:rsidR="00CE5F61" w:rsidRPr="00A246A7" w:rsidRDefault="00BB7E07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3DC67B05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E60E85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026A5326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44049499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7EC58979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7B37DA45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BB7E07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BD77E3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07AD0BD2" w14:textId="528853C4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0262F7" w14:textId="77777777" w:rsidR="00EC05F9" w:rsidRPr="00EC05F9" w:rsidRDefault="00EC05F9" w:rsidP="00EC05F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61B8CCD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E60E85">
        <w:rPr>
          <w:rFonts w:ascii="Times New Roman" w:hAnsi="Times New Roman" w:cs="Times New Roman"/>
          <w:b/>
          <w:sz w:val="28"/>
          <w:szCs w:val="28"/>
        </w:rPr>
        <w:t>: -</w:t>
      </w:r>
    </w:p>
    <w:p w14:paraId="69F545A0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017CEAF6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304E9F0F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E60E85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6DC726FA" w14:textId="77777777" w:rsidTr="00845382">
        <w:trPr>
          <w:trHeight w:val="404"/>
        </w:trPr>
        <w:tc>
          <w:tcPr>
            <w:tcW w:w="4068" w:type="dxa"/>
          </w:tcPr>
          <w:p w14:paraId="5338C510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43ECC826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3B0B136D" w14:textId="77777777" w:rsidTr="00845382">
        <w:trPr>
          <w:trHeight w:val="368"/>
        </w:trPr>
        <w:tc>
          <w:tcPr>
            <w:tcW w:w="4068" w:type="dxa"/>
          </w:tcPr>
          <w:p w14:paraId="0C2F487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0CFC02FB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54E420A0" w14:textId="77777777" w:rsidTr="00845382">
        <w:trPr>
          <w:trHeight w:val="368"/>
        </w:trPr>
        <w:tc>
          <w:tcPr>
            <w:tcW w:w="4068" w:type="dxa"/>
          </w:tcPr>
          <w:p w14:paraId="32F517F0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7FA415C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4D1F9EB6" w14:textId="77777777" w:rsidTr="00845382">
        <w:trPr>
          <w:trHeight w:val="368"/>
        </w:trPr>
        <w:tc>
          <w:tcPr>
            <w:tcW w:w="4068" w:type="dxa"/>
          </w:tcPr>
          <w:p w14:paraId="4EC46FEB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6106636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51B497B9" w14:textId="77777777" w:rsidTr="00845382">
        <w:trPr>
          <w:trHeight w:val="368"/>
        </w:trPr>
        <w:tc>
          <w:tcPr>
            <w:tcW w:w="4068" w:type="dxa"/>
          </w:tcPr>
          <w:p w14:paraId="51188C79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35D1EE6D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4FB6A1AE" w14:textId="77777777" w:rsidTr="00845382">
        <w:trPr>
          <w:trHeight w:val="368"/>
        </w:trPr>
        <w:tc>
          <w:tcPr>
            <w:tcW w:w="4068" w:type="dxa"/>
          </w:tcPr>
          <w:p w14:paraId="182D830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25086FD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43CD3EB" w14:textId="77777777" w:rsidTr="00845382">
        <w:trPr>
          <w:trHeight w:val="386"/>
        </w:trPr>
        <w:tc>
          <w:tcPr>
            <w:tcW w:w="4068" w:type="dxa"/>
          </w:tcPr>
          <w:p w14:paraId="2C657A9C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C1D89D0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1D8FD5A7" w14:textId="77777777" w:rsidTr="00845382">
        <w:trPr>
          <w:trHeight w:val="611"/>
        </w:trPr>
        <w:tc>
          <w:tcPr>
            <w:tcW w:w="4068" w:type="dxa"/>
          </w:tcPr>
          <w:p w14:paraId="4C9AB2AA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65C50AD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533E715D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4A95A18" w14:textId="77777777" w:rsidTr="00845382">
        <w:trPr>
          <w:trHeight w:val="440"/>
        </w:trPr>
        <w:tc>
          <w:tcPr>
            <w:tcW w:w="4068" w:type="dxa"/>
          </w:tcPr>
          <w:p w14:paraId="32042B7B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6504CFEB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6FF1F786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B1C159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33BF0" w14:textId="5209F14F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7830E9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EC05F9">
        <w:rPr>
          <w:rFonts w:ascii="Times New Roman" w:hAnsi="Times New Roman" w:cs="Times New Roman"/>
          <w:sz w:val="24"/>
          <w:szCs w:val="24"/>
        </w:rPr>
        <w:t xml:space="preserve">                       </w:t>
      </w:r>
      <w:bookmarkStart w:id="0" w:name="_GoBack"/>
      <w:bookmarkEnd w:id="0"/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2442E" w14:textId="77777777" w:rsidR="002E360B" w:rsidRDefault="002E360B" w:rsidP="00117DD7">
      <w:pPr>
        <w:spacing w:after="0" w:line="240" w:lineRule="auto"/>
      </w:pPr>
      <w:r>
        <w:separator/>
      </w:r>
    </w:p>
  </w:endnote>
  <w:endnote w:type="continuationSeparator" w:id="0">
    <w:p w14:paraId="62990C23" w14:textId="77777777" w:rsidR="002E360B" w:rsidRDefault="002E360B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1A9CB" w14:textId="77777777" w:rsidR="002E360B" w:rsidRDefault="002E360B" w:rsidP="00117DD7">
      <w:pPr>
        <w:spacing w:after="0" w:line="240" w:lineRule="auto"/>
      </w:pPr>
      <w:r>
        <w:separator/>
      </w:r>
    </w:p>
  </w:footnote>
  <w:footnote w:type="continuationSeparator" w:id="0">
    <w:p w14:paraId="62458593" w14:textId="77777777" w:rsidR="002E360B" w:rsidRDefault="002E360B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3293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1FF5"/>
    <w:rsid w:val="0017395C"/>
    <w:rsid w:val="00181D60"/>
    <w:rsid w:val="001861C3"/>
    <w:rsid w:val="00190C1B"/>
    <w:rsid w:val="001A008C"/>
    <w:rsid w:val="001A37A6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A83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E360B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3BC"/>
    <w:rsid w:val="00394CD9"/>
    <w:rsid w:val="003A5E20"/>
    <w:rsid w:val="003B363C"/>
    <w:rsid w:val="003B4383"/>
    <w:rsid w:val="003B68D9"/>
    <w:rsid w:val="003B7A3B"/>
    <w:rsid w:val="003B7AD1"/>
    <w:rsid w:val="003C10DC"/>
    <w:rsid w:val="003D6FE7"/>
    <w:rsid w:val="003E05DA"/>
    <w:rsid w:val="003E57D9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03D3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5F5B95"/>
    <w:rsid w:val="006108D3"/>
    <w:rsid w:val="006247D1"/>
    <w:rsid w:val="00636D09"/>
    <w:rsid w:val="00642C8D"/>
    <w:rsid w:val="00644D89"/>
    <w:rsid w:val="006651BA"/>
    <w:rsid w:val="006718E6"/>
    <w:rsid w:val="00686061"/>
    <w:rsid w:val="00686978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30E9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415"/>
    <w:rsid w:val="009B6D37"/>
    <w:rsid w:val="009C0DC7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96B3F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B1D6A"/>
    <w:rsid w:val="00BB7E07"/>
    <w:rsid w:val="00BC299B"/>
    <w:rsid w:val="00BC2C32"/>
    <w:rsid w:val="00BC5B06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345E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111D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0CEB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280"/>
    <w:rsid w:val="00E05352"/>
    <w:rsid w:val="00E2000A"/>
    <w:rsid w:val="00E202EE"/>
    <w:rsid w:val="00E2142D"/>
    <w:rsid w:val="00E218EB"/>
    <w:rsid w:val="00E21BEE"/>
    <w:rsid w:val="00E40E10"/>
    <w:rsid w:val="00E558C7"/>
    <w:rsid w:val="00E60E85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5F9"/>
    <w:rsid w:val="00EC0A70"/>
    <w:rsid w:val="00EC0ADC"/>
    <w:rsid w:val="00EC286F"/>
    <w:rsid w:val="00ED40FF"/>
    <w:rsid w:val="00ED5606"/>
    <w:rsid w:val="00ED68A0"/>
    <w:rsid w:val="00ED7E68"/>
    <w:rsid w:val="00EF0178"/>
    <w:rsid w:val="00F06599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97EF8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62079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345E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C2592F-0B46-48F1-B49B-DB4957AEE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4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an Raj</dc:creator>
  <cp:lastModifiedBy>Nandan Raj</cp:lastModifiedBy>
  <cp:revision>55</cp:revision>
  <cp:lastPrinted>2017-09-10T19:12:00Z</cp:lastPrinted>
  <dcterms:created xsi:type="dcterms:W3CDTF">2018-04-03T11:41:00Z</dcterms:created>
  <dcterms:modified xsi:type="dcterms:W3CDTF">2018-06-08T13:57:00Z</dcterms:modified>
</cp:coreProperties>
</file>